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infile_name &lt;-</w:t>
      </w:r>
      <w:r>
        <w:rPr>
          <w:rStyle w:val="StringTok"/>
        </w:rPr>
        <w:t xml:space="preserve"> 'FD1004_N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765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55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23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Compact"/>
        <w:numPr>
          <w:numId w:val="1003"/>
          <w:ilvl w:val="0"/>
        </w:numPr>
      </w:pPr>
      <w:r>
        <w:t xml:space="preserve">FIXME This plot isn’t showing all data and I don’t know why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Cut mass at botanical date assumed to be equal to cut yield.</w:t>
      </w:r>
    </w:p>
    <w:p>
      <w:pPr>
        <w:numPr>
          <w:numId w:val="1005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soil-moisture"/>
      <w:bookmarkEnd w:id="80"/>
      <w:r>
        <w:t xml:space="preserve">Soil Moistur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northland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rite-harvest-dates-and-data-for-model-calibration"/>
      <w:bookmarkEnd w:id="8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6dcb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1f62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 2018</dc:creator>
  <dcterms:created xsi:type="dcterms:W3CDTF">2018-08-08T02:05:17Z</dcterms:created>
  <dcterms:modified xsi:type="dcterms:W3CDTF">2018-08-08T02:05:17Z</dcterms:modified>
</cp:coreProperties>
</file>